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51102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4Z</dcterms:created>
  <dcterms:modified xsi:type="dcterms:W3CDTF">2016-12-06T05:15:54Z</dcterms:modified>
</cp:coreProperties>
</file>